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51224" w:rsidRDefault="0051538B">
      <w:pPr>
        <w:pStyle w:val="Title"/>
      </w:pPr>
      <w:r>
        <w:t>Chapter 1 Problem 22 Michael Streyle</w:t>
      </w:r>
    </w:p>
    <w:p w:rsidR="00A51224" w:rsidRDefault="0051538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hardness ~ hou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hours  </w:t>
      </w:r>
      <w:r>
        <w:br/>
      </w:r>
      <w:r>
        <w:rPr>
          <w:rStyle w:val="VerbatimChar"/>
        </w:rPr>
        <w:t>##     168.600        2.034</w:t>
      </w:r>
    </w:p>
    <w:p w:rsidR="00A51224" w:rsidRDefault="0051538B">
      <w:pPr>
        <w:pStyle w:val="FirstParagraph"/>
      </w:pPr>
      <w:r>
        <w:rPr>
          <w:noProof/>
        </w:rPr>
        <w:drawing>
          <wp:inline distT="0" distB="0" distL="0" distR="0">
            <wp:extent cx="4158113" cy="3234088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1PR2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113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1224" w:rsidRDefault="0051538B">
      <w:pPr>
        <w:pStyle w:val="SourceCode"/>
      </w:pP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>##     249.975</w:t>
      </w:r>
    </w:p>
    <w:p w:rsidR="00A51224" w:rsidRDefault="0051538B">
      <w:pPr>
        <w:pStyle w:val="SourceCode"/>
      </w:pP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>##    252.0094</w:t>
      </w:r>
    </w:p>
    <w:p w:rsidR="00A51224" w:rsidRDefault="0051538B">
      <w:pPr>
        <w:pStyle w:val="SourceCode"/>
      </w:pP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>##    2.034375</w:t>
      </w:r>
    </w:p>
    <w:p w:rsidR="00A51224" w:rsidRDefault="0051538B">
      <w:pPr>
        <w:pStyle w:val="FirstParagraph"/>
      </w:pPr>
      <w:r>
        <w:t>The intercept is 168.6 Hardness units and the slope is 2.0344 hardness units per hour.</w:t>
      </w:r>
    </w:p>
    <w:p w:rsidR="00033832" w:rsidRDefault="00033832" w:rsidP="00033832">
      <w:pPr>
        <w:pStyle w:val="BodyText"/>
      </w:pPr>
    </w:p>
    <w:p w:rsidR="00033832" w:rsidRDefault="00033832" w:rsidP="00033832">
      <w:pPr>
        <w:pStyle w:val="BodyText"/>
      </w:pPr>
    </w:p>
    <w:p w:rsidR="00033832" w:rsidRDefault="00033832" w:rsidP="00033832">
      <w:pPr>
        <w:pStyle w:val="BodyText"/>
      </w:pPr>
    </w:p>
    <w:p w:rsidR="00033832" w:rsidRDefault="00033832" w:rsidP="00033832">
      <w:pPr>
        <w:pStyle w:val="BodyText"/>
      </w:pPr>
    </w:p>
    <w:p w:rsidR="00033832" w:rsidRDefault="00033832" w:rsidP="00033832">
      <w:pPr>
        <w:pStyle w:val="BodyText"/>
      </w:pPr>
      <w:r>
        <w:lastRenderedPageBreak/>
        <w:t>Written Out Answers to Question 22</w:t>
      </w:r>
    </w:p>
    <w:p w:rsidR="00033832" w:rsidRDefault="00033832" w:rsidP="00033832">
      <w:pPr>
        <w:pStyle w:val="BodyText"/>
        <w:numPr>
          <w:ilvl w:val="0"/>
          <w:numId w:val="3"/>
        </w:numPr>
      </w:pPr>
      <w:r>
        <w:t xml:space="preserve">The estimated regression function is Ŷ = 168.6 + 2.0344(X). The regression line does seem to have a good fit for the data – it follows the data points well. </w:t>
      </w:r>
    </w:p>
    <w:p w:rsidR="00033832" w:rsidRDefault="00033832" w:rsidP="00033832">
      <w:pPr>
        <w:pStyle w:val="BodyText"/>
        <w:numPr>
          <w:ilvl w:val="0"/>
          <w:numId w:val="3"/>
        </w:numPr>
      </w:pPr>
      <w:r>
        <w:t xml:space="preserve">A point estimate of the mean hardness when X = 40 hours is </w:t>
      </w:r>
      <w:r w:rsidRPr="00033832">
        <w:t>249.975</w:t>
      </w:r>
      <w:r>
        <w:t xml:space="preserve">. </w:t>
      </w:r>
    </w:p>
    <w:p w:rsidR="00033832" w:rsidRPr="00033832" w:rsidRDefault="00033832" w:rsidP="00033832">
      <w:pPr>
        <w:pStyle w:val="BodyText"/>
        <w:numPr>
          <w:ilvl w:val="0"/>
          <w:numId w:val="3"/>
        </w:numPr>
      </w:pPr>
      <w:r>
        <w:t xml:space="preserve">The point estimate of the mean hardness when X = 41 hours is </w:t>
      </w:r>
      <w:r w:rsidRPr="00033832">
        <w:t>252.0094</w:t>
      </w:r>
      <w:r>
        <w:t xml:space="preserve">. The difference between when X = 40 and when X = 41 is </w:t>
      </w:r>
      <w:r w:rsidRPr="00033832">
        <w:t>2.034375</w:t>
      </w:r>
      <w:r>
        <w:t xml:space="preserve">. </w:t>
      </w:r>
      <w:bookmarkStart w:id="0" w:name="_GoBack"/>
      <w:bookmarkEnd w:id="0"/>
    </w:p>
    <w:sectPr w:rsidR="00033832" w:rsidRPr="0003383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1538B" w:rsidRDefault="0051538B">
      <w:pPr>
        <w:spacing w:after="0"/>
      </w:pPr>
      <w:r>
        <w:separator/>
      </w:r>
    </w:p>
  </w:endnote>
  <w:endnote w:type="continuationSeparator" w:id="0">
    <w:p w:rsidR="0051538B" w:rsidRDefault="005153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1538B" w:rsidRDefault="0051538B">
      <w:r>
        <w:separator/>
      </w:r>
    </w:p>
  </w:footnote>
  <w:footnote w:type="continuationSeparator" w:id="0">
    <w:p w:rsidR="0051538B" w:rsidRDefault="005153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1982E0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14473AA"/>
    <w:multiLevelType w:val="multilevel"/>
    <w:tmpl w:val="6B82D6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F004402"/>
    <w:multiLevelType w:val="hybridMultilevel"/>
    <w:tmpl w:val="57C8278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3832"/>
    <w:rsid w:val="004E29B3"/>
    <w:rsid w:val="0051538B"/>
    <w:rsid w:val="00590D07"/>
    <w:rsid w:val="00784D58"/>
    <w:rsid w:val="008D6863"/>
    <w:rsid w:val="00A5122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1057B2"/>
  <w15:docId w15:val="{03097D0E-5CA8-4B0A-8DA7-04E4CEFC53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1</Words>
  <Characters>63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 1 Problem 22 Michael Streyle</vt:lpstr>
    </vt:vector>
  </TitlesOfParts>
  <Company/>
  <LinksUpToDate>false</LinksUpToDate>
  <CharactersWithSpaces>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 Problem 22 Michael Streyle</dc:title>
  <dc:creator>Michael Streyle</dc:creator>
  <cp:lastModifiedBy>Michael Streyle</cp:lastModifiedBy>
  <cp:revision>2</cp:revision>
  <dcterms:created xsi:type="dcterms:W3CDTF">2017-09-05T22:26:00Z</dcterms:created>
  <dcterms:modified xsi:type="dcterms:W3CDTF">2017-09-05T22:26:00Z</dcterms:modified>
</cp:coreProperties>
</file>